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Při popisu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4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dj-schema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30"/>
        </w:tc>
      </w:tr>
    </w:tbl>
    <w:bookmarkStart w:id="40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31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31"/>
    <w:bookmarkStart w:id="35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32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32"/>
    <w:bookmarkStart w:id="34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3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4"/>
    <w:bookmarkEnd w:id="35"/>
    <w:bookmarkStart w:id="36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3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6"/>
    <w:bookmarkStart w:id="37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7"/>
    <w:bookmarkStart w:id="38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8"/>
    <w:bookmarkStart w:id="39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dj.qmd#dlouh&#233;-liniov&#233;-akce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4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12T07:29:38Z</dcterms:created>
  <dcterms:modified xsi:type="dcterms:W3CDTF">2024-07-12T07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